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A8AA8" w14:textId="787379A9" w:rsidR="007D14EB" w:rsidRDefault="00EB0A85" w:rsidP="008C4797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0F2E73" wp14:editId="66B193BC">
                <wp:simplePos x="0" y="0"/>
                <wp:positionH relativeFrom="column">
                  <wp:posOffset>0</wp:posOffset>
                </wp:positionH>
                <wp:positionV relativeFrom="paragraph">
                  <wp:posOffset>1348966</wp:posOffset>
                </wp:positionV>
                <wp:extent cx="7772400" cy="0"/>
                <wp:effectExtent l="0" t="0" r="12700" b="127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CC6DD3" id="Straight Connector 1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06.2pt" to="612pt,10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" strokecolor="black [3213]" strokeweight="1.25pt">
                <v:stroke joinstyle="miter"/>
              </v:line>
            </w:pict>
          </mc:Fallback>
        </mc:AlternateContent>
      </w:r>
      <w:r w:rsidR="00C472A5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8594B1" wp14:editId="40EE299B">
                <wp:simplePos x="0" y="0"/>
                <wp:positionH relativeFrom="column">
                  <wp:posOffset>7043596</wp:posOffset>
                </wp:positionH>
                <wp:positionV relativeFrom="paragraph">
                  <wp:posOffset>0</wp:posOffset>
                </wp:positionV>
                <wp:extent cx="731558" cy="1348966"/>
                <wp:effectExtent l="0" t="0" r="508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58" cy="1348966"/>
                        </a:xfrm>
                        <a:prstGeom prst="rect">
                          <a:avLst/>
                        </a:prstGeom>
                        <a:solidFill>
                          <a:srgbClr val="E0EBF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9F56F0" id="Rectangle 11" o:spid="_x0000_s1026" style="position:absolute;margin-left:554.6pt;margin-top:0;width:57.6pt;height:106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" fillcolor="#e0ebf7" stroked="f" strokeweight="1pt"/>
            </w:pict>
          </mc:Fallback>
        </mc:AlternateContent>
      </w:r>
      <w:r w:rsidR="0002766A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6EC05F5" wp14:editId="0BBEE645">
                <wp:simplePos x="0" y="0"/>
                <wp:positionH relativeFrom="column">
                  <wp:posOffset>-470780</wp:posOffset>
                </wp:positionH>
                <wp:positionV relativeFrom="paragraph">
                  <wp:posOffset>1285591</wp:posOffset>
                </wp:positionV>
                <wp:extent cx="2673350" cy="8763755"/>
                <wp:effectExtent l="0" t="0" r="635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350" cy="8763755"/>
                        </a:xfrm>
                        <a:prstGeom prst="rect">
                          <a:avLst/>
                        </a:prstGeom>
                        <a:solidFill>
                          <a:srgbClr val="E2F0D9">
                            <a:alpha val="7098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E3188D" id="Rectangle 2" o:spid="_x0000_s1026" style="position:absolute;margin-left:-37.05pt;margin-top:101.25pt;width:210.5pt;height:690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" fillcolor="#e2f0d9" stroked="f" strokeweight="1pt">
                <v:fill opacity="46517f"/>
              </v:rect>
            </w:pict>
          </mc:Fallback>
        </mc:AlternateContent>
      </w:r>
      <w:r w:rsidR="003E032A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3254FA" wp14:editId="3594991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7724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57A941" id="Straight Connector 8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" strokecolor="#4472c4 [3204]" strokeweight=".5pt">
                <v:stroke joinstyle="miter"/>
              </v:line>
            </w:pict>
          </mc:Fallback>
        </mc:AlternateContent>
      </w:r>
      <w:r w:rsidR="000710F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3F9D43" wp14:editId="20C0FD44">
                <wp:simplePos x="0" y="0"/>
                <wp:positionH relativeFrom="column">
                  <wp:posOffset>0</wp:posOffset>
                </wp:positionH>
                <wp:positionV relativeFrom="paragraph">
                  <wp:posOffset>1352550</wp:posOffset>
                </wp:positionV>
                <wp:extent cx="77724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>
                              <a:alpha val="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082788" id="Straight Connector 7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06.5pt" to="612pt,10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" strokecolor="#4472c4 [3204]">
                <v:stroke opacity="0" joinstyle="miter"/>
              </v:line>
            </w:pict>
          </mc:Fallback>
        </mc:AlternateContent>
      </w:r>
      <w:r w:rsidR="008C4797">
        <w:rPr>
          <w:noProof/>
        </w:rPr>
        <w:drawing>
          <wp:inline distT="0" distB="0" distL="0" distR="0" wp14:anchorId="75576EED" wp14:editId="26C0D63F">
            <wp:extent cx="7113508" cy="1351915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83" t="1048" b="85850"/>
                    <a:stretch/>
                  </pic:blipFill>
                  <pic:spPr bwMode="auto">
                    <a:xfrm>
                      <a:off x="0" y="0"/>
                      <a:ext cx="7136570" cy="13562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6747D" w14:textId="14E8DC6C" w:rsidR="00F23E60" w:rsidRDefault="00F23E60" w:rsidP="00FB32E7">
      <w:pPr>
        <w:rPr>
          <w:rFonts w:ascii="Arial" w:hAnsi="Arial" w:cs="Arial"/>
          <w:sz w:val="20"/>
          <w:szCs w:val="20"/>
        </w:rPr>
      </w:pPr>
    </w:p>
    <w:p w14:paraId="317A38AB" w14:textId="71FB6E40" w:rsidR="007D14EB" w:rsidRDefault="0002766A" w:rsidP="007D14EB">
      <w:pPr>
        <w:rPr>
          <w:rFonts w:ascii="Arial" w:hAnsi="Arial" w:cs="Arial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64101F" wp14:editId="14E7622D">
                <wp:simplePos x="0" y="0"/>
                <wp:positionH relativeFrom="column">
                  <wp:posOffset>171450</wp:posOffset>
                </wp:positionH>
                <wp:positionV relativeFrom="paragraph">
                  <wp:posOffset>92710</wp:posOffset>
                </wp:positionV>
                <wp:extent cx="1873250" cy="64198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3250" cy="6419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84577C" w14:textId="6732F009" w:rsidR="00FB32E7" w:rsidRPr="0021327A" w:rsidRDefault="00FB32E7" w:rsidP="00FB32E7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M</w:t>
                            </w:r>
                            <w:r w:rsidRPr="0021327A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RPA </w:t>
                            </w:r>
                            <w:r w:rsidR="00646097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rogramming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br/>
                            </w:r>
                            <w:r w:rsidRPr="0021327A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Network Meeting</w:t>
                            </w:r>
                          </w:p>
                          <w:p w14:paraId="601CEF96" w14:textId="77777777" w:rsidR="00FB32E7" w:rsidRPr="007D14EB" w:rsidRDefault="00FB32E7" w:rsidP="00FB32E7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  <w:p w14:paraId="032AA9CC" w14:textId="77777777" w:rsidR="00DA7C50" w:rsidRDefault="00DA7C50" w:rsidP="00FB32E7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0E118351" w14:textId="73AF61A5" w:rsidR="00646097" w:rsidRDefault="00FB32E7" w:rsidP="0064609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DA7C5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Meeting </w:t>
                            </w:r>
                            <w:r w:rsidR="00DA7C50" w:rsidRPr="00DA7C5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D</w:t>
                            </w:r>
                            <w:r w:rsidRPr="00DA7C5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ate: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01ADE437" w14:textId="77777777" w:rsidR="002F1F53" w:rsidRDefault="00A854EC" w:rsidP="002F1F53">
                            <w:pP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riday, September 16, 2022</w:t>
                            </w:r>
                            <w:r w:rsidR="00FB32E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 w:rsidR="002F1F53"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  <w:t>Time: Sep 16, 2022 10:00 AM Central Time (US and Canada)</w:t>
                            </w:r>
                          </w:p>
                          <w:p w14:paraId="31D499B9" w14:textId="778DD532" w:rsidR="00DA7C50" w:rsidRDefault="00DA7C50" w:rsidP="00FB32E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1202888" w14:textId="72360F61" w:rsidR="00FB32E7" w:rsidRDefault="00FB32E7" w:rsidP="00FB32E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 w:rsidRPr="00DA7C5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Location:</w:t>
                            </w:r>
                            <w:r w:rsidRPr="00DA7C5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A7C5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br/>
                            </w:r>
                            <w:r w:rsidR="00A854E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Virtual</w:t>
                            </w:r>
                          </w:p>
                          <w:p w14:paraId="59BFB77B" w14:textId="77777777" w:rsidR="00FB32E7" w:rsidRDefault="00FB32E7" w:rsidP="00FB32E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38DB78EA" w14:textId="77777777" w:rsidR="00DA7C50" w:rsidRDefault="00DA7C50" w:rsidP="00FB32E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AEECDDD" w14:textId="18D1AFC7" w:rsidR="00FB32E7" w:rsidRPr="00DA7C50" w:rsidRDefault="00DA7C50" w:rsidP="00FB32E7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DA7C5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Meeting L</w:t>
                            </w:r>
                            <w:r w:rsidR="00FB32E7" w:rsidRPr="00DA7C5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ink:</w:t>
                            </w:r>
                          </w:p>
                          <w:p w14:paraId="1F0AE551" w14:textId="77777777" w:rsidR="002F1F53" w:rsidRDefault="002F1F53" w:rsidP="002F1F53">
                            <w:pP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  <w:t>Join Zoom Meeting</w:t>
                            </w:r>
                          </w:p>
                          <w:p w14:paraId="000C07FB" w14:textId="77777777" w:rsidR="002F1F53" w:rsidRDefault="002F1F53" w:rsidP="002F1F53">
                            <w:pP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  <w:hyperlink r:id="rId9" w:tgtFrame="_blank" w:history="1">
                              <w:r>
                                <w:rPr>
                                  <w:rStyle w:val="Hyperlink"/>
                                  <w:rFonts w:ascii="Arial" w:eastAsia="Times New Roman" w:hAnsi="Arial" w:cs="Arial"/>
                                  <w:color w:val="006693"/>
                                  <w:sz w:val="21"/>
                                  <w:szCs w:val="21"/>
                                </w:rPr>
                                <w:t>https://us02web.zoom.us/j/86833867565?pwd=WjVpNVBDa0dVc2NmaDZ4UFV1bGEvUT09</w:t>
                              </w:r>
                            </w:hyperlink>
                          </w:p>
                          <w:p w14:paraId="689ADA75" w14:textId="77777777" w:rsidR="002F1F53" w:rsidRDefault="002F1F53" w:rsidP="002F1F53">
                            <w:pP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17BBB624" w14:textId="77777777" w:rsidR="002F1F53" w:rsidRDefault="002F1F53" w:rsidP="002F1F53">
                            <w:pP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  <w:t>Meeting ID: 868 3386 7565</w:t>
                            </w:r>
                          </w:p>
                          <w:p w14:paraId="174738F4" w14:textId="77777777" w:rsidR="002F1F53" w:rsidRDefault="002F1F53" w:rsidP="002F1F53">
                            <w:pP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  <w:t>Passcode: 374155</w:t>
                            </w:r>
                          </w:p>
                          <w:p w14:paraId="2260B31F" w14:textId="77777777" w:rsidR="002F1F53" w:rsidRDefault="002F1F53" w:rsidP="002F1F53">
                            <w:pP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</w:p>
                          <w:p w14:paraId="72C474DD" w14:textId="77777777" w:rsidR="002F1F53" w:rsidRDefault="002F1F53" w:rsidP="002F1F53">
                            <w:pP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  <w:t>Dial by your location</w:t>
                            </w:r>
                          </w:p>
                          <w:p w14:paraId="75C442DC" w14:textId="77777777" w:rsidR="002F1F53" w:rsidRDefault="002F1F53" w:rsidP="002F1F53">
                            <w:pP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sz w:val="21"/>
                                <w:szCs w:val="21"/>
                              </w:rPr>
                              <w:t>        +1 312 626 6799 US </w:t>
                            </w:r>
                          </w:p>
                          <w:p w14:paraId="429513FF" w14:textId="77777777" w:rsidR="00FB32E7" w:rsidRDefault="00FB32E7" w:rsidP="00FB32E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6BA7642" w14:textId="77777777" w:rsidR="00DA7C50" w:rsidRDefault="00DA7C50" w:rsidP="00FB32E7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C2CF932" w14:textId="25808B9E" w:rsidR="00FB32E7" w:rsidRPr="00DA7C50" w:rsidRDefault="00FB32E7" w:rsidP="00FB32E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DA7C50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Network </w:t>
                            </w:r>
                            <w:r w:rsidR="00DA7C50" w:rsidRPr="00DA7C50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C</w:t>
                            </w:r>
                            <w:r w:rsidRPr="00DA7C50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ontact:</w:t>
                            </w:r>
                          </w:p>
                          <w:p w14:paraId="0E080C12" w14:textId="77777777" w:rsidR="002F1F53" w:rsidRDefault="002F1F53" w:rsidP="002F1F5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Strong"/>
                                <w:rFonts w:ascii="Arial" w:hAnsi="Arial" w:cs="Arial"/>
                                <w:color w:val="444444"/>
                              </w:rPr>
                            </w:pPr>
                          </w:p>
                          <w:p w14:paraId="2951A88C" w14:textId="38BB8C74" w:rsidR="002F1F53" w:rsidRDefault="002F1F53" w:rsidP="002F1F5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33333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trong"/>
                                <w:rFonts w:ascii="Arial" w:hAnsi="Arial" w:cs="Arial"/>
                                <w:color w:val="444444"/>
                              </w:rPr>
                              <w:t>Stacy Chouinard, M.S., CPRP </w:t>
                            </w:r>
                            <w:r>
                              <w:rPr>
                                <w:color w:val="333333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Style w:val="Emphasis"/>
                                <w:color w:val="333333"/>
                                <w:sz w:val="20"/>
                                <w:szCs w:val="20"/>
                              </w:rPr>
                              <w:t>she/her</w:t>
                            </w:r>
                            <w:r>
                              <w:rPr>
                                <w:color w:val="333333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1C63CF7" w14:textId="5AEBF638" w:rsidR="002F1F53" w:rsidRDefault="002F1F53" w:rsidP="002F1F5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444444"/>
                              </w:rPr>
                            </w:pPr>
                            <w:r>
                              <w:rPr>
                                <w:rStyle w:val="Strong"/>
                                <w:rFonts w:ascii="Arial" w:hAnsi="Arial" w:cs="Arial"/>
                                <w:color w:val="404040"/>
                                <w:sz w:val="20"/>
                                <w:szCs w:val="20"/>
                              </w:rPr>
                              <w:t>Recreation Supervisor, City of Crystal</w:t>
                            </w:r>
                          </w:p>
                          <w:p w14:paraId="54003426" w14:textId="3CBBD368" w:rsidR="00FB32E7" w:rsidRDefault="002F1F53" w:rsidP="002F1F53">
                            <w:r>
                              <w:rPr>
                                <w:rFonts w:ascii="Arial" w:hAnsi="Arial" w:cs="Arial"/>
                                <w:color w:val="404040"/>
                                <w:sz w:val="20"/>
                                <w:szCs w:val="20"/>
                              </w:rPr>
                              <w:t>763-531-115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64101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3.5pt;margin-top:7.3pt;width:147.5pt;height:50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" filled="f" stroked="f" strokeweight=".5pt">
                <v:textbox>
                  <w:txbxContent>
                    <w:p w14:paraId="3084577C" w14:textId="6732F009" w:rsidR="00FB32E7" w:rsidRPr="0021327A" w:rsidRDefault="00FB32E7" w:rsidP="00FB32E7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</w:rPr>
                        <w:t>M</w:t>
                      </w:r>
                      <w:r w:rsidRPr="0021327A">
                        <w:rPr>
                          <w:rFonts w:ascii="Arial" w:hAnsi="Arial" w:cs="Arial"/>
                          <w:b/>
                          <w:bCs/>
                        </w:rPr>
                        <w:t xml:space="preserve">RPA </w:t>
                      </w:r>
                      <w:r w:rsidR="00646097">
                        <w:rPr>
                          <w:rFonts w:ascii="Arial" w:hAnsi="Arial" w:cs="Arial"/>
                          <w:b/>
                          <w:bCs/>
                        </w:rPr>
                        <w:t>Programming</w:t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br/>
                      </w:r>
                      <w:r w:rsidRPr="0021327A">
                        <w:rPr>
                          <w:rFonts w:ascii="Arial" w:hAnsi="Arial" w:cs="Arial"/>
                          <w:b/>
                          <w:bCs/>
                        </w:rPr>
                        <w:t>Network Meeting</w:t>
                      </w:r>
                    </w:p>
                    <w:p w14:paraId="601CEF96" w14:textId="77777777" w:rsidR="00FB32E7" w:rsidRPr="007D14EB" w:rsidRDefault="00FB32E7" w:rsidP="00FB32E7">
                      <w:pPr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  <w:p w14:paraId="032AA9CC" w14:textId="77777777" w:rsidR="00DA7C50" w:rsidRDefault="00DA7C50" w:rsidP="00FB32E7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</w:p>
                    <w:p w14:paraId="0E118351" w14:textId="73AF61A5" w:rsidR="00646097" w:rsidRDefault="00FB32E7" w:rsidP="00646097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DA7C5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Meeting </w:t>
                      </w:r>
                      <w:r w:rsidR="00DA7C50" w:rsidRPr="00DA7C5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D</w:t>
                      </w:r>
                      <w:r w:rsidRPr="00DA7C5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ate: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</w:p>
                    <w:p w14:paraId="01ADE437" w14:textId="77777777" w:rsidR="002F1F53" w:rsidRDefault="00A854EC" w:rsidP="002F1F53">
                      <w:pP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Friday, September 16, 2022</w:t>
                      </w:r>
                      <w:r w:rsidR="00FB32E7"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 w:rsidR="002F1F53"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  <w:t>Time: Sep 16, 2022 10:00 AM Central Time (US and Canada)</w:t>
                      </w:r>
                    </w:p>
                    <w:p w14:paraId="31D499B9" w14:textId="778DD532" w:rsidR="00DA7C50" w:rsidRDefault="00DA7C50" w:rsidP="00FB32E7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1202888" w14:textId="72360F61" w:rsidR="00FB32E7" w:rsidRDefault="00FB32E7" w:rsidP="00FB32E7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 w:rsidRPr="00DA7C5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Location:</w:t>
                      </w:r>
                      <w:r w:rsidRPr="00DA7C5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Pr="00DA7C50">
                        <w:rPr>
                          <w:rFonts w:ascii="Arial" w:hAnsi="Arial" w:cs="Arial"/>
                          <w:sz w:val="22"/>
                          <w:szCs w:val="22"/>
                        </w:rPr>
                        <w:br/>
                      </w:r>
                      <w:r w:rsidR="00A854EC">
                        <w:rPr>
                          <w:rFonts w:ascii="Arial" w:hAnsi="Arial" w:cs="Arial"/>
                          <w:sz w:val="20"/>
                          <w:szCs w:val="20"/>
                        </w:rPr>
                        <w:t>Virtual</w:t>
                      </w:r>
                    </w:p>
                    <w:p w14:paraId="59BFB77B" w14:textId="77777777" w:rsidR="00FB32E7" w:rsidRDefault="00FB32E7" w:rsidP="00FB32E7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38DB78EA" w14:textId="77777777" w:rsidR="00DA7C50" w:rsidRDefault="00DA7C50" w:rsidP="00FB32E7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2AEECDDD" w14:textId="18D1AFC7" w:rsidR="00FB32E7" w:rsidRPr="00DA7C50" w:rsidRDefault="00DA7C50" w:rsidP="00FB32E7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DA7C5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Meeting L</w:t>
                      </w:r>
                      <w:r w:rsidR="00FB32E7" w:rsidRPr="00DA7C50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ink:</w:t>
                      </w:r>
                    </w:p>
                    <w:p w14:paraId="1F0AE551" w14:textId="77777777" w:rsidR="002F1F53" w:rsidRDefault="002F1F53" w:rsidP="002F1F53">
                      <w:pP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  <w:t>Join Zoom Meeting</w:t>
                      </w:r>
                    </w:p>
                    <w:p w14:paraId="000C07FB" w14:textId="77777777" w:rsidR="002F1F53" w:rsidRDefault="002F1F53" w:rsidP="002F1F53">
                      <w:pP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  <w:hyperlink r:id="rId10" w:tgtFrame="_blank" w:history="1">
                        <w:r>
                          <w:rPr>
                            <w:rStyle w:val="Hyperlink"/>
                            <w:rFonts w:ascii="Arial" w:eastAsia="Times New Roman" w:hAnsi="Arial" w:cs="Arial"/>
                            <w:color w:val="006693"/>
                            <w:sz w:val="21"/>
                            <w:szCs w:val="21"/>
                          </w:rPr>
                          <w:t>https://us02web.zoom.us/j/86833867565?pwd=WjVpNVBDa0dVc2NmaDZ4UFV1bGEvUT09</w:t>
                        </w:r>
                      </w:hyperlink>
                    </w:p>
                    <w:p w14:paraId="689ADA75" w14:textId="77777777" w:rsidR="002F1F53" w:rsidRDefault="002F1F53" w:rsidP="002F1F53">
                      <w:pP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</w:p>
                    <w:p w14:paraId="17BBB624" w14:textId="77777777" w:rsidR="002F1F53" w:rsidRDefault="002F1F53" w:rsidP="002F1F53">
                      <w:pP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  <w:t>Meeting ID: 868 3386 7565</w:t>
                      </w:r>
                    </w:p>
                    <w:p w14:paraId="174738F4" w14:textId="77777777" w:rsidR="002F1F53" w:rsidRDefault="002F1F53" w:rsidP="002F1F53">
                      <w:pP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  <w:t>Passcode: 374155</w:t>
                      </w:r>
                    </w:p>
                    <w:p w14:paraId="2260B31F" w14:textId="77777777" w:rsidR="002F1F53" w:rsidRDefault="002F1F53" w:rsidP="002F1F53">
                      <w:pP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</w:p>
                    <w:p w14:paraId="72C474DD" w14:textId="77777777" w:rsidR="002F1F53" w:rsidRDefault="002F1F53" w:rsidP="002F1F53">
                      <w:pP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  <w:t>Dial by your location</w:t>
                      </w:r>
                    </w:p>
                    <w:p w14:paraId="75C442DC" w14:textId="77777777" w:rsidR="002F1F53" w:rsidRDefault="002F1F53" w:rsidP="002F1F53">
                      <w:pP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 w:eastAsia="Times New Roman" w:hAnsi="Arial" w:cs="Arial"/>
                          <w:sz w:val="21"/>
                          <w:szCs w:val="21"/>
                        </w:rPr>
                        <w:t>        +1 312 626 6799 US </w:t>
                      </w:r>
                    </w:p>
                    <w:p w14:paraId="429513FF" w14:textId="77777777" w:rsidR="00FB32E7" w:rsidRDefault="00FB32E7" w:rsidP="00FB32E7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6BA7642" w14:textId="77777777" w:rsidR="00DA7C50" w:rsidRDefault="00DA7C50" w:rsidP="00FB32E7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C2CF932" w14:textId="25808B9E" w:rsidR="00FB32E7" w:rsidRPr="00DA7C50" w:rsidRDefault="00FB32E7" w:rsidP="00FB32E7">
                      <w:pP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DA7C50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Network </w:t>
                      </w:r>
                      <w:r w:rsidR="00DA7C50" w:rsidRPr="00DA7C50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C</w:t>
                      </w:r>
                      <w:r w:rsidRPr="00DA7C50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ontact:</w:t>
                      </w:r>
                    </w:p>
                    <w:p w14:paraId="0E080C12" w14:textId="77777777" w:rsidR="002F1F53" w:rsidRDefault="002F1F53" w:rsidP="002F1F53">
                      <w:pPr>
                        <w:pStyle w:val="NormalWeb"/>
                        <w:spacing w:before="0" w:beforeAutospacing="0" w:after="0" w:afterAutospacing="0"/>
                        <w:rPr>
                          <w:rStyle w:val="Strong"/>
                          <w:rFonts w:ascii="Arial" w:hAnsi="Arial" w:cs="Arial"/>
                          <w:color w:val="444444"/>
                        </w:rPr>
                      </w:pPr>
                    </w:p>
                    <w:p w14:paraId="2951A88C" w14:textId="38BB8C74" w:rsidR="002F1F53" w:rsidRDefault="002F1F53" w:rsidP="002F1F53">
                      <w:pPr>
                        <w:pStyle w:val="NormalWeb"/>
                        <w:spacing w:before="0" w:beforeAutospacing="0" w:after="0" w:afterAutospacing="0"/>
                        <w:rPr>
                          <w:color w:val="333333"/>
                          <w:sz w:val="20"/>
                          <w:szCs w:val="20"/>
                        </w:rPr>
                      </w:pPr>
                      <w:r>
                        <w:rPr>
                          <w:rStyle w:val="Strong"/>
                          <w:rFonts w:ascii="Arial" w:hAnsi="Arial" w:cs="Arial"/>
                          <w:color w:val="444444"/>
                        </w:rPr>
                        <w:t>Stacy Chouinard, M.S., CPRP </w:t>
                      </w:r>
                      <w:r>
                        <w:rPr>
                          <w:color w:val="333333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Style w:val="Emphasis"/>
                          <w:color w:val="333333"/>
                          <w:sz w:val="20"/>
                          <w:szCs w:val="20"/>
                        </w:rPr>
                        <w:t>she/her</w:t>
                      </w:r>
                      <w:r>
                        <w:rPr>
                          <w:color w:val="333333"/>
                          <w:sz w:val="20"/>
                          <w:szCs w:val="20"/>
                        </w:rPr>
                        <w:t>)</w:t>
                      </w:r>
                    </w:p>
                    <w:p w14:paraId="31C63CF7" w14:textId="5AEBF638" w:rsidR="002F1F53" w:rsidRDefault="002F1F53" w:rsidP="002F1F53">
                      <w:pPr>
                        <w:pStyle w:val="NormalWeb"/>
                        <w:spacing w:before="0" w:beforeAutospacing="0" w:after="0" w:afterAutospacing="0"/>
                        <w:rPr>
                          <w:color w:val="444444"/>
                        </w:rPr>
                      </w:pPr>
                      <w:r>
                        <w:rPr>
                          <w:rStyle w:val="Strong"/>
                          <w:rFonts w:ascii="Arial" w:hAnsi="Arial" w:cs="Arial"/>
                          <w:color w:val="404040"/>
                          <w:sz w:val="20"/>
                          <w:szCs w:val="20"/>
                        </w:rPr>
                        <w:t>Recreation Supervisor, City of Crystal</w:t>
                      </w:r>
                    </w:p>
                    <w:p w14:paraId="54003426" w14:textId="3CBBD368" w:rsidR="00FB32E7" w:rsidRDefault="002F1F53" w:rsidP="002F1F53">
                      <w:r>
                        <w:rPr>
                          <w:rFonts w:ascii="Arial" w:hAnsi="Arial" w:cs="Arial"/>
                          <w:color w:val="404040"/>
                          <w:sz w:val="20"/>
                          <w:szCs w:val="20"/>
                        </w:rPr>
                        <w:t>763-531-1153</w:t>
                      </w:r>
                    </w:p>
                  </w:txbxContent>
                </v:textbox>
              </v:shape>
            </w:pict>
          </mc:Fallback>
        </mc:AlternateContent>
      </w:r>
    </w:p>
    <w:p w14:paraId="76F7481B" w14:textId="55C18AFB" w:rsidR="007D14EB" w:rsidRPr="007D14EB" w:rsidRDefault="0002766A" w:rsidP="007D14EB">
      <w:pPr>
        <w:rPr>
          <w:rFonts w:ascii="Arial" w:hAnsi="Arial" w:cs="Arial"/>
          <w:sz w:val="28"/>
          <w:szCs w:val="28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0E258B" wp14:editId="244B89D0">
                <wp:simplePos x="0" y="0"/>
                <wp:positionH relativeFrom="column">
                  <wp:posOffset>2553077</wp:posOffset>
                </wp:positionH>
                <wp:positionV relativeFrom="paragraph">
                  <wp:posOffset>93614</wp:posOffset>
                </wp:positionV>
                <wp:extent cx="4792238" cy="7469109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2238" cy="74691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78F3B7" w14:textId="1D98D1F2" w:rsidR="00DA7C50" w:rsidRPr="002F1F53" w:rsidRDefault="00FB32E7" w:rsidP="0021327A">
                            <w:pP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</w:rPr>
                            </w:pPr>
                            <w:r w:rsidRPr="002F1F53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</w:rPr>
                              <w:t>AGENDA</w:t>
                            </w:r>
                          </w:p>
                          <w:p w14:paraId="7ED51963" w14:textId="77777777" w:rsidR="008C2DB2" w:rsidRDefault="008C2DB2" w:rsidP="0021327A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  <w:p w14:paraId="7863CB64" w14:textId="76F89654" w:rsidR="00FB32E7" w:rsidRDefault="00A854EC" w:rsidP="00A854E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Introductions</w:t>
                            </w:r>
                          </w:p>
                          <w:p w14:paraId="39AC0AAE" w14:textId="125D2560" w:rsidR="00A854EC" w:rsidRDefault="00A854EC" w:rsidP="00A854E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Name &amp; Location - IN CHAT</w:t>
                            </w:r>
                          </w:p>
                          <w:p w14:paraId="1F3ABC71" w14:textId="77777777" w:rsidR="00A854EC" w:rsidRPr="00A854EC" w:rsidRDefault="00A854EC" w:rsidP="00A854E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ummer Wrap Up</w:t>
                            </w:r>
                          </w:p>
                          <w:p w14:paraId="2B5BF75F" w14:textId="4D871085" w:rsidR="00A854EC" w:rsidRPr="00A854EC" w:rsidRDefault="00A854EC" w:rsidP="00A854E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Issues –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What do you want to </w:t>
                            </w: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bounce off the group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022DB375" w14:textId="1FFD0312" w:rsidR="00A854EC" w:rsidRPr="00A854EC" w:rsidRDefault="00A854EC" w:rsidP="00A854E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Fun new things that went well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. . .</w:t>
                            </w: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or not.</w:t>
                            </w:r>
                          </w:p>
                          <w:p w14:paraId="2E4A4EF8" w14:textId="5628DB8E" w:rsidR="00A854EC" w:rsidRPr="00A854EC" w:rsidRDefault="00A854EC" w:rsidP="00A854E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affing – how did it go</w:t>
                            </w:r>
                            <w:r w:rsidR="00574ECB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?</w:t>
                            </w:r>
                          </w:p>
                          <w:p w14:paraId="73C4542A" w14:textId="42DFE621" w:rsidR="00A854EC" w:rsidRPr="00A854EC" w:rsidRDefault="00A854EC" w:rsidP="00A854E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pring Programs</w:t>
                            </w:r>
                          </w:p>
                          <w:p w14:paraId="4DDDB875" w14:textId="6F239389" w:rsidR="00A854EC" w:rsidRPr="00A854EC" w:rsidRDefault="00A854EC" w:rsidP="00A854E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New and/or interesting topics</w:t>
                            </w:r>
                          </w:p>
                          <w:p w14:paraId="4DFA3B3E" w14:textId="452C37BD" w:rsidR="00A854EC" w:rsidRPr="00A854EC" w:rsidRDefault="00A854EC" w:rsidP="00A854E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Musical Acts </w:t>
                            </w:r>
                          </w:p>
                          <w:p w14:paraId="13BF9217" w14:textId="77777777" w:rsidR="00A854EC" w:rsidRPr="00A854EC" w:rsidRDefault="00A854EC" w:rsidP="00A854E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Winter/Spring – large special events</w:t>
                            </w:r>
                          </w:p>
                          <w:p w14:paraId="37544AA8" w14:textId="319A3D8B" w:rsidR="00A854EC" w:rsidRPr="00A854EC" w:rsidRDefault="00A854EC" w:rsidP="00A854E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What you doing</w:t>
                            </w:r>
                            <w:r w:rsidR="00574ECB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different, fun or new?</w:t>
                            </w:r>
                          </w:p>
                          <w:p w14:paraId="55AB760A" w14:textId="0537DDA2" w:rsidR="00A854EC" w:rsidRDefault="00A854EC" w:rsidP="00A854E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A854E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Non-Holiday Events</w:t>
                            </w:r>
                          </w:p>
                          <w:p w14:paraId="4B3E450D" w14:textId="151D1F01" w:rsidR="00574ECB" w:rsidRDefault="00574ECB" w:rsidP="00574ECB">
                            <w:p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DA959B0" w14:textId="470F015E" w:rsidR="00574ECB" w:rsidRDefault="00574ECB" w:rsidP="00574ECB">
                            <w:p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Next Meeting will be held at the MRPA Conference.</w:t>
                            </w:r>
                          </w:p>
                          <w:p w14:paraId="2177A2B3" w14:textId="64E0C2AA" w:rsidR="002F1F53" w:rsidRDefault="002F1F53" w:rsidP="00574ECB">
                            <w:pPr>
                              <w:spacing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Thursday, October 13, 8:30 – 9:15 a.m.</w:t>
                            </w:r>
                          </w:p>
                          <w:p w14:paraId="75D451C4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6D51B1F4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7224D141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097C8EF2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0A8495C9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1B72F885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24B4B825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44093543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304D32AB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1C9D901B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63AE284F" w14:textId="77777777" w:rsidR="00FB32E7" w:rsidRPr="00F23E60" w:rsidRDefault="00FB32E7" w:rsidP="0021327A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14:paraId="2B4D4A00" w14:textId="77777777" w:rsidR="00FB32E7" w:rsidRPr="00F23E60" w:rsidRDefault="00FB32E7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E258B" id="Text Box 5" o:spid="_x0000_s1027" type="#_x0000_t202" style="position:absolute;margin-left:201.05pt;margin-top:7.35pt;width:377.35pt;height:588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" fillcolor="white [3201]" stroked="f" strokeweight=".5pt">
                <v:textbox>
                  <w:txbxContent>
                    <w:p w14:paraId="6878F3B7" w14:textId="1D98D1F2" w:rsidR="00DA7C50" w:rsidRPr="002F1F53" w:rsidRDefault="00FB32E7" w:rsidP="0021327A">
                      <w:pPr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</w:rPr>
                      </w:pPr>
                      <w:r w:rsidRPr="002F1F53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</w:rPr>
                        <w:t>AGENDA</w:t>
                      </w:r>
                    </w:p>
                    <w:p w14:paraId="7ED51963" w14:textId="77777777" w:rsidR="008C2DB2" w:rsidRDefault="008C2DB2" w:rsidP="0021327A">
                      <w:pPr>
                        <w:rPr>
                          <w:rFonts w:ascii="Arial" w:hAnsi="Arial" w:cs="Arial"/>
                          <w:color w:val="000000" w:themeColor="text1"/>
                          <w:sz w:val="22"/>
                          <w:szCs w:val="22"/>
                        </w:rPr>
                      </w:pPr>
                    </w:p>
                    <w:p w14:paraId="7863CB64" w14:textId="76F89654" w:rsidR="00FB32E7" w:rsidRDefault="00A854EC" w:rsidP="00A854E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Introductions</w:t>
                      </w:r>
                    </w:p>
                    <w:p w14:paraId="39AC0AAE" w14:textId="125D2560" w:rsidR="00A854EC" w:rsidRDefault="00A854EC" w:rsidP="00A854E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Name &amp; Location - IN CHAT</w:t>
                      </w:r>
                    </w:p>
                    <w:p w14:paraId="1F3ABC71" w14:textId="77777777" w:rsidR="00A854EC" w:rsidRPr="00A854EC" w:rsidRDefault="00A854EC" w:rsidP="00A854E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ummer Wrap Up</w:t>
                      </w:r>
                    </w:p>
                    <w:p w14:paraId="2B5BF75F" w14:textId="4D871085" w:rsidR="00A854EC" w:rsidRPr="00A854EC" w:rsidRDefault="00A854EC" w:rsidP="00A854E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Issues –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What do you want to </w:t>
                      </w: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bounce off the group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.</w:t>
                      </w:r>
                    </w:p>
                    <w:p w14:paraId="022DB375" w14:textId="1FFD0312" w:rsidR="00A854EC" w:rsidRPr="00A854EC" w:rsidRDefault="00A854EC" w:rsidP="00A854E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Fun new things that went well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. . .</w:t>
                      </w: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or not.</w:t>
                      </w:r>
                    </w:p>
                    <w:p w14:paraId="2E4A4EF8" w14:textId="5628DB8E" w:rsidR="00A854EC" w:rsidRPr="00A854EC" w:rsidRDefault="00A854EC" w:rsidP="00A854E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affing – how did it go</w:t>
                      </w:r>
                      <w:r w:rsidR="00574ECB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?</w:t>
                      </w:r>
                    </w:p>
                    <w:p w14:paraId="73C4542A" w14:textId="42DFE621" w:rsidR="00A854EC" w:rsidRPr="00A854EC" w:rsidRDefault="00A854EC" w:rsidP="00A854E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pring Programs</w:t>
                      </w:r>
                    </w:p>
                    <w:p w14:paraId="4DDDB875" w14:textId="6F239389" w:rsidR="00A854EC" w:rsidRPr="00A854EC" w:rsidRDefault="00A854EC" w:rsidP="00A854E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New and/or interesting topics</w:t>
                      </w:r>
                    </w:p>
                    <w:p w14:paraId="4DFA3B3E" w14:textId="452C37BD" w:rsidR="00A854EC" w:rsidRPr="00A854EC" w:rsidRDefault="00A854EC" w:rsidP="00A854E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Musical Acts </w:t>
                      </w:r>
                    </w:p>
                    <w:p w14:paraId="13BF9217" w14:textId="77777777" w:rsidR="00A854EC" w:rsidRPr="00A854EC" w:rsidRDefault="00A854EC" w:rsidP="00A854E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Winter/Spring – large special events</w:t>
                      </w:r>
                    </w:p>
                    <w:p w14:paraId="37544AA8" w14:textId="319A3D8B" w:rsidR="00A854EC" w:rsidRPr="00A854EC" w:rsidRDefault="00A854EC" w:rsidP="00A854E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What you doing</w:t>
                      </w:r>
                      <w:r w:rsidR="00574ECB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different, fun or new?</w:t>
                      </w:r>
                    </w:p>
                    <w:p w14:paraId="55AB760A" w14:textId="0537DDA2" w:rsidR="00A854EC" w:rsidRDefault="00A854EC" w:rsidP="00A854E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A854E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Non-Holiday Events</w:t>
                      </w:r>
                    </w:p>
                    <w:p w14:paraId="4B3E450D" w14:textId="151D1F01" w:rsidR="00574ECB" w:rsidRDefault="00574ECB" w:rsidP="00574ECB">
                      <w:p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DA959B0" w14:textId="470F015E" w:rsidR="00574ECB" w:rsidRDefault="00574ECB" w:rsidP="00574ECB">
                      <w:p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Next Meeting will be held at the MRPA Conference.</w:t>
                      </w:r>
                    </w:p>
                    <w:p w14:paraId="2177A2B3" w14:textId="64E0C2AA" w:rsidR="002F1F53" w:rsidRDefault="002F1F53" w:rsidP="00574ECB">
                      <w:pPr>
                        <w:spacing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Thursday, October 13, 8:30 – 9:15 a.m.</w:t>
                      </w:r>
                    </w:p>
                    <w:p w14:paraId="75D451C4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  <w:bookmarkStart w:id="1" w:name="_GoBack"/>
                      <w:bookmarkEnd w:id="1"/>
                    </w:p>
                    <w:p w14:paraId="6D51B1F4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7224D141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097C8EF2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0A8495C9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1B72F885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24B4B825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44093543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304D32AB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1C9D901B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63AE284F" w14:textId="77777777" w:rsidR="00FB32E7" w:rsidRPr="00F23E60" w:rsidRDefault="00FB32E7" w:rsidP="0021327A">
                      <w:pP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  <w14:textFill>
                            <w14:noFill/>
                          </w14:textFill>
                        </w:rPr>
                      </w:pPr>
                    </w:p>
                    <w:p w14:paraId="2B4D4A00" w14:textId="77777777" w:rsidR="00FB32E7" w:rsidRPr="00F23E60" w:rsidRDefault="00FB32E7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5342CD8" w14:textId="5DA932BC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3F0C2F16" w14:textId="51774232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673364E2" w14:textId="39B22172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01B9E91C" w14:textId="543090B7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662CA980" w14:textId="5A6F8F5B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04DB7991" w14:textId="72D36B8A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33D1925B" w14:textId="09E88567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385279D0" w14:textId="4F17FFA5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66B74A09" w14:textId="20A02718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3B0885CE" w14:textId="5102119E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576AB5CF" w14:textId="33CDB71E" w:rsidR="007D14EB" w:rsidRPr="007D14EB" w:rsidRDefault="007D14EB" w:rsidP="007D14EB">
      <w:pPr>
        <w:rPr>
          <w:rFonts w:ascii="Arial" w:hAnsi="Arial" w:cs="Arial"/>
          <w:sz w:val="28"/>
          <w:szCs w:val="28"/>
        </w:rPr>
      </w:pPr>
    </w:p>
    <w:p w14:paraId="75F6C978" w14:textId="179BFD0D" w:rsidR="007D14EB" w:rsidRDefault="007D14EB" w:rsidP="007D14EB">
      <w:pPr>
        <w:rPr>
          <w:rFonts w:ascii="Arial" w:hAnsi="Arial" w:cs="Arial"/>
          <w:b/>
          <w:bCs/>
          <w:sz w:val="28"/>
          <w:szCs w:val="28"/>
        </w:rPr>
      </w:pPr>
    </w:p>
    <w:p w14:paraId="5647AA52" w14:textId="4BF6D61E" w:rsidR="00646097" w:rsidRDefault="00646097" w:rsidP="007D14EB">
      <w:pPr>
        <w:ind w:firstLine="720"/>
        <w:rPr>
          <w:rFonts w:ascii="Arial" w:hAnsi="Arial" w:cs="Arial"/>
          <w:sz w:val="28"/>
          <w:szCs w:val="28"/>
        </w:rPr>
      </w:pPr>
    </w:p>
    <w:p w14:paraId="3B3AB61C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1A7232CB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40CD42CD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1B75BF7C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1C55BACE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44F157ED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63C42447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703FB4F8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601A7D88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2FE23E4E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75A3D0E7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08AA47E9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0CE299ED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322BE689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4F04A6F8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3B8954EE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7A477036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64A1A29E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18D8D37B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1A7838C8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215D77F3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57810FFE" w14:textId="627756D3" w:rsid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26F013A0" w14:textId="77777777" w:rsidR="00646097" w:rsidRPr="00646097" w:rsidRDefault="00646097" w:rsidP="00646097">
      <w:pPr>
        <w:rPr>
          <w:rFonts w:ascii="Arial" w:hAnsi="Arial" w:cs="Arial"/>
          <w:sz w:val="28"/>
          <w:szCs w:val="28"/>
        </w:rPr>
      </w:pPr>
    </w:p>
    <w:p w14:paraId="174AC195" w14:textId="2372005D" w:rsidR="007D14EB" w:rsidRPr="00646097" w:rsidRDefault="00646097" w:rsidP="00646097">
      <w:pPr>
        <w:tabs>
          <w:tab w:val="left" w:pos="6390"/>
        </w:tabs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</w:p>
    <w:sectPr w:rsidR="007D14EB" w:rsidRPr="00646097" w:rsidSect="00FB32E7">
      <w:footerReference w:type="even" r:id="rId11"/>
      <w:footerReference w:type="default" r:id="rId12"/>
      <w:pgSz w:w="12240" w:h="15840"/>
      <w:pgMar w:top="0" w:right="475" w:bottom="806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FD259" w14:textId="77777777" w:rsidR="00E03737" w:rsidRDefault="00E03737" w:rsidP="00131967">
      <w:r>
        <w:separator/>
      </w:r>
    </w:p>
  </w:endnote>
  <w:endnote w:type="continuationSeparator" w:id="0">
    <w:p w14:paraId="7A11B266" w14:textId="77777777" w:rsidR="00E03737" w:rsidRDefault="00E03737" w:rsidP="00131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221418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91F8BA5" w14:textId="3D46C20E" w:rsidR="00131967" w:rsidRDefault="00131967" w:rsidP="008A0C1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287CB9" w14:textId="77777777" w:rsidR="00131967" w:rsidRDefault="00131967" w:rsidP="0013196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16"/>
        <w:szCs w:val="16"/>
      </w:rPr>
      <w:id w:val="4923718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3D40F2" w14:textId="01C36C02" w:rsidR="00131967" w:rsidRPr="00131967" w:rsidRDefault="00131967" w:rsidP="008A0C13">
        <w:pPr>
          <w:pStyle w:val="Footer"/>
          <w:framePr w:wrap="none" w:vAnchor="text" w:hAnchor="margin" w:xAlign="right" w:y="1"/>
          <w:rPr>
            <w:rStyle w:val="PageNumber"/>
            <w:sz w:val="16"/>
            <w:szCs w:val="16"/>
          </w:rPr>
        </w:pPr>
        <w:r w:rsidRPr="00131967">
          <w:rPr>
            <w:rStyle w:val="PageNumber"/>
            <w:sz w:val="16"/>
            <w:szCs w:val="16"/>
          </w:rPr>
          <w:fldChar w:fldCharType="begin"/>
        </w:r>
        <w:r w:rsidRPr="00131967">
          <w:rPr>
            <w:rStyle w:val="PageNumber"/>
            <w:sz w:val="16"/>
            <w:szCs w:val="16"/>
          </w:rPr>
          <w:instrText xml:space="preserve"> PAGE </w:instrText>
        </w:r>
        <w:r w:rsidRPr="00131967">
          <w:rPr>
            <w:rStyle w:val="PageNumber"/>
            <w:sz w:val="16"/>
            <w:szCs w:val="16"/>
          </w:rPr>
          <w:fldChar w:fldCharType="separate"/>
        </w:r>
        <w:r w:rsidR="00646097">
          <w:rPr>
            <w:rStyle w:val="PageNumber"/>
            <w:noProof/>
            <w:sz w:val="16"/>
            <w:szCs w:val="16"/>
          </w:rPr>
          <w:t>1</w:t>
        </w:r>
        <w:r w:rsidRPr="00131967">
          <w:rPr>
            <w:rStyle w:val="PageNumber"/>
            <w:sz w:val="16"/>
            <w:szCs w:val="16"/>
          </w:rPr>
          <w:fldChar w:fldCharType="end"/>
        </w:r>
      </w:p>
    </w:sdtContent>
  </w:sdt>
  <w:p w14:paraId="0A4F8868" w14:textId="4B6AE58B" w:rsidR="00131967" w:rsidRPr="00131967" w:rsidRDefault="00131967" w:rsidP="00131967">
    <w:pPr>
      <w:pStyle w:val="Footer"/>
      <w:ind w:right="36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6C9FE" w14:textId="77777777" w:rsidR="00E03737" w:rsidRDefault="00E03737" w:rsidP="00131967">
      <w:r>
        <w:separator/>
      </w:r>
    </w:p>
  </w:footnote>
  <w:footnote w:type="continuationSeparator" w:id="0">
    <w:p w14:paraId="7FA96D3E" w14:textId="77777777" w:rsidR="00E03737" w:rsidRDefault="00E03737" w:rsidP="00131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07A46"/>
    <w:multiLevelType w:val="hybridMultilevel"/>
    <w:tmpl w:val="6A440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26161"/>
    <w:multiLevelType w:val="hybridMultilevel"/>
    <w:tmpl w:val="A3B4D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C20D3C"/>
    <w:multiLevelType w:val="hybridMultilevel"/>
    <w:tmpl w:val="E1D0A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TQ3Mze2sDQztTBR0lEKTi0uzszPAykwrAUAzob/XywAAAA="/>
  </w:docVars>
  <w:rsids>
    <w:rsidRoot w:val="00131967"/>
    <w:rsid w:val="00003796"/>
    <w:rsid w:val="0002766A"/>
    <w:rsid w:val="00063022"/>
    <w:rsid w:val="000710FD"/>
    <w:rsid w:val="00131967"/>
    <w:rsid w:val="001613C9"/>
    <w:rsid w:val="002127A3"/>
    <w:rsid w:val="0021327A"/>
    <w:rsid w:val="002C5551"/>
    <w:rsid w:val="002F1F53"/>
    <w:rsid w:val="0033295E"/>
    <w:rsid w:val="003D0693"/>
    <w:rsid w:val="003E032A"/>
    <w:rsid w:val="004766A7"/>
    <w:rsid w:val="00482E54"/>
    <w:rsid w:val="00574ECB"/>
    <w:rsid w:val="005C3011"/>
    <w:rsid w:val="005D01D6"/>
    <w:rsid w:val="00643272"/>
    <w:rsid w:val="00646097"/>
    <w:rsid w:val="006947CD"/>
    <w:rsid w:val="00771F7E"/>
    <w:rsid w:val="00794EBD"/>
    <w:rsid w:val="007D14EB"/>
    <w:rsid w:val="007E29BD"/>
    <w:rsid w:val="007F1C22"/>
    <w:rsid w:val="00840C38"/>
    <w:rsid w:val="008C2DB2"/>
    <w:rsid w:val="008C4797"/>
    <w:rsid w:val="00915E88"/>
    <w:rsid w:val="009D7490"/>
    <w:rsid w:val="00A55F5A"/>
    <w:rsid w:val="00A854EC"/>
    <w:rsid w:val="00A954F4"/>
    <w:rsid w:val="00AC012E"/>
    <w:rsid w:val="00AC47E3"/>
    <w:rsid w:val="00AC5A53"/>
    <w:rsid w:val="00BF1D19"/>
    <w:rsid w:val="00C46E35"/>
    <w:rsid w:val="00C472A5"/>
    <w:rsid w:val="00D01C5B"/>
    <w:rsid w:val="00D1419D"/>
    <w:rsid w:val="00DA36F6"/>
    <w:rsid w:val="00DA7C50"/>
    <w:rsid w:val="00E03737"/>
    <w:rsid w:val="00E97289"/>
    <w:rsid w:val="00EB0A85"/>
    <w:rsid w:val="00F23E60"/>
    <w:rsid w:val="00FA5F0A"/>
    <w:rsid w:val="00FB3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5B1BF"/>
  <w15:docId w15:val="{50DF22B0-0070-4C06-BD41-F030C12D1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9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967"/>
  </w:style>
  <w:style w:type="paragraph" w:styleId="Footer">
    <w:name w:val="footer"/>
    <w:basedOn w:val="Normal"/>
    <w:link w:val="FooterChar"/>
    <w:uiPriority w:val="99"/>
    <w:unhideWhenUsed/>
    <w:rsid w:val="001319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967"/>
  </w:style>
  <w:style w:type="character" w:styleId="PageNumber">
    <w:name w:val="page number"/>
    <w:basedOn w:val="DefaultParagraphFont"/>
    <w:uiPriority w:val="99"/>
    <w:semiHidden/>
    <w:unhideWhenUsed/>
    <w:rsid w:val="00131967"/>
  </w:style>
  <w:style w:type="paragraph" w:styleId="BalloonText">
    <w:name w:val="Balloon Text"/>
    <w:basedOn w:val="Normal"/>
    <w:link w:val="BalloonTextChar"/>
    <w:uiPriority w:val="99"/>
    <w:semiHidden/>
    <w:unhideWhenUsed/>
    <w:rsid w:val="00DA7C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C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2DB2"/>
    <w:pPr>
      <w:ind w:left="720"/>
    </w:pPr>
    <w:rPr>
      <w:rFonts w:ascii="Calibri" w:hAnsi="Calibri"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01C5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F1F53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2F1F53"/>
    <w:rPr>
      <w:b/>
      <w:bCs/>
    </w:rPr>
  </w:style>
  <w:style w:type="character" w:styleId="Emphasis">
    <w:name w:val="Emphasis"/>
    <w:basedOn w:val="DefaultParagraphFont"/>
    <w:uiPriority w:val="20"/>
    <w:qFormat/>
    <w:rsid w:val="002F1F5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6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us02web.zoom.us/j/86833867565?pwd=WjVpNVBDa0dVc2NmaDZ4UFV1bGEvUT0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6833867565?pwd=WjVpNVBDa0dVc2NmaDZ4UFV1bGEvUT0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E9F70B-3DBB-44B9-942C-6E44679EC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dd Pernsteiner PCG</dc:creator>
  <cp:lastModifiedBy>Stacy Chouinard</cp:lastModifiedBy>
  <cp:revision>3</cp:revision>
  <dcterms:created xsi:type="dcterms:W3CDTF">2022-09-13T18:18:00Z</dcterms:created>
  <dcterms:modified xsi:type="dcterms:W3CDTF">2022-09-14T15:12:00Z</dcterms:modified>
</cp:coreProperties>
</file>